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28350" w14:textId="7367D9C0" w:rsidR="00323287" w:rsidRPr="00243B6F" w:rsidRDefault="001937AA" w:rsidP="00BD6555">
      <w:pPr>
        <w:spacing w:before="100" w:beforeAutospacing="1" w:after="100" w:afterAutospacing="1"/>
        <w:jc w:val="center"/>
        <w:rPr>
          <w:sz w:val="48"/>
          <w:szCs w:val="48"/>
          <w:u w:val="single"/>
        </w:rPr>
      </w:pPr>
      <w:r>
        <w:rPr>
          <w:sz w:val="48"/>
          <w:szCs w:val="48"/>
          <w:u w:val="single"/>
        </w:rPr>
        <w:t>NAME</w:t>
      </w:r>
    </w:p>
    <w:p w14:paraId="7BF28351" w14:textId="77777777" w:rsidR="004E7C99" w:rsidRDefault="004E7C99" w:rsidP="004E7C99">
      <w:pPr>
        <w:pStyle w:val="ListParagraph"/>
        <w:numPr>
          <w:ilvl w:val="0"/>
          <w:numId w:val="1"/>
        </w:numPr>
        <w:spacing w:before="100" w:beforeAutospacing="1" w:after="100" w:afterAutospacing="1"/>
      </w:pPr>
      <w:r w:rsidRPr="00243B6F">
        <w:t xml:space="preserve">Keynote speaker, </w:t>
      </w:r>
      <w:r w:rsidR="00243B6F">
        <w:t>W</w:t>
      </w:r>
      <w:r w:rsidRPr="00243B6F">
        <w:t>orkshop facilitator and Author</w:t>
      </w:r>
    </w:p>
    <w:p w14:paraId="7BF28352" w14:textId="77777777" w:rsidR="00243B6F" w:rsidRPr="00243B6F" w:rsidRDefault="00243B6F" w:rsidP="004E7C99">
      <w:pPr>
        <w:pStyle w:val="ListParagraph"/>
        <w:numPr>
          <w:ilvl w:val="0"/>
          <w:numId w:val="1"/>
        </w:numPr>
        <w:spacing w:before="100" w:beforeAutospacing="1" w:after="100" w:afterAutospacing="1"/>
      </w:pPr>
      <w:r>
        <w:t>Member of the Canadian Association of Professional Speakers</w:t>
      </w:r>
    </w:p>
    <w:p w14:paraId="7BF28353" w14:textId="77777777" w:rsidR="00323287" w:rsidRPr="00243B6F" w:rsidRDefault="00323287" w:rsidP="004E7C99">
      <w:pPr>
        <w:pStyle w:val="ListParagraph"/>
        <w:numPr>
          <w:ilvl w:val="0"/>
          <w:numId w:val="1"/>
        </w:numPr>
        <w:spacing w:before="100" w:beforeAutospacing="1" w:after="100" w:afterAutospacing="1"/>
      </w:pPr>
      <w:r w:rsidRPr="00243B6F">
        <w:t>Rotary Club of Cochrane, District 5360</w:t>
      </w:r>
    </w:p>
    <w:p w14:paraId="7BF28354" w14:textId="77777777" w:rsidR="00323287" w:rsidRPr="00243B6F" w:rsidRDefault="00BD6555" w:rsidP="004E7C99">
      <w:pPr>
        <w:pStyle w:val="ListParagraph"/>
        <w:numPr>
          <w:ilvl w:val="0"/>
          <w:numId w:val="1"/>
        </w:numPr>
        <w:spacing w:before="100" w:beforeAutospacing="1" w:after="100" w:afterAutospacing="1"/>
      </w:pPr>
      <w:r>
        <w:t xml:space="preserve">5360 </w:t>
      </w:r>
      <w:r w:rsidR="00323287" w:rsidRPr="00243B6F">
        <w:t xml:space="preserve">District Governor </w:t>
      </w:r>
      <w:r w:rsidR="00243B6F">
        <w:t>Elect</w:t>
      </w:r>
      <w:r w:rsidR="00323287" w:rsidRPr="00243B6F">
        <w:t xml:space="preserve"> 20</w:t>
      </w:r>
      <w:r w:rsidR="00243B6F">
        <w:t>20</w:t>
      </w:r>
      <w:r w:rsidR="00323287" w:rsidRPr="00243B6F">
        <w:t xml:space="preserve"> / 202</w:t>
      </w:r>
      <w:r w:rsidR="00243B6F">
        <w:t>1</w:t>
      </w:r>
    </w:p>
    <w:p w14:paraId="7BF28355" w14:textId="77777777" w:rsidR="008E0519" w:rsidRDefault="00323287" w:rsidP="00323287">
      <w:pPr>
        <w:spacing w:before="100" w:beforeAutospacing="1" w:after="100" w:afterAutospacing="1"/>
        <w:rPr>
          <w:b/>
        </w:rPr>
      </w:pPr>
      <w:r w:rsidRPr="00243B6F">
        <w:rPr>
          <w:b/>
        </w:rPr>
        <w:t>Presentation Title:</w:t>
      </w:r>
    </w:p>
    <w:p w14:paraId="7395F0D5" w14:textId="77777777" w:rsidR="001937AA" w:rsidRPr="001937AA" w:rsidRDefault="001937AA" w:rsidP="00323287">
      <w:pPr>
        <w:spacing w:before="100" w:beforeAutospacing="1" w:after="100" w:afterAutospacing="1"/>
      </w:pPr>
    </w:p>
    <w:p w14:paraId="7BF28357" w14:textId="3644419D" w:rsidR="00323287" w:rsidRPr="00243B6F" w:rsidRDefault="00323287" w:rsidP="00323287">
      <w:pPr>
        <w:spacing w:before="100" w:beforeAutospacing="1" w:after="100" w:afterAutospacing="1"/>
        <w:rPr>
          <w:b/>
        </w:rPr>
      </w:pPr>
      <w:r w:rsidRPr="00243B6F">
        <w:rPr>
          <w:b/>
        </w:rPr>
        <w:t xml:space="preserve"> Presentation Length: </w:t>
      </w:r>
    </w:p>
    <w:p w14:paraId="019B505F" w14:textId="77777777" w:rsidR="001937AA" w:rsidRPr="001937AA" w:rsidRDefault="001937AA" w:rsidP="00323287">
      <w:pPr>
        <w:spacing w:before="100" w:beforeAutospacing="1" w:after="100" w:afterAutospacing="1"/>
      </w:pPr>
    </w:p>
    <w:p w14:paraId="7BF28359" w14:textId="4833ADB2" w:rsidR="00323287" w:rsidRPr="00243B6F" w:rsidRDefault="00323287" w:rsidP="00323287">
      <w:pPr>
        <w:spacing w:before="100" w:beforeAutospacing="1" w:after="100" w:afterAutospacing="1"/>
        <w:rPr>
          <w:b/>
        </w:rPr>
      </w:pPr>
      <w:r w:rsidRPr="00243B6F">
        <w:rPr>
          <w:b/>
        </w:rPr>
        <w:t xml:space="preserve">Presentation Description: </w:t>
      </w:r>
    </w:p>
    <w:p w14:paraId="7BF2835A" w14:textId="11043840" w:rsidR="00323287" w:rsidRPr="00243B6F" w:rsidRDefault="00323287" w:rsidP="00323287">
      <w:pPr>
        <w:spacing w:before="100" w:beforeAutospacing="1" w:after="100" w:afterAutospacing="1"/>
      </w:pPr>
    </w:p>
    <w:p w14:paraId="7BF2835B" w14:textId="16531742" w:rsidR="00323287" w:rsidRPr="00243B6F" w:rsidRDefault="00323287" w:rsidP="00323287">
      <w:pPr>
        <w:spacing w:before="100" w:beforeAutospacing="1" w:after="100" w:afterAutospacing="1"/>
        <w:rPr>
          <w:b/>
        </w:rPr>
      </w:pPr>
      <w:r w:rsidRPr="00243B6F">
        <w:rPr>
          <w:b/>
        </w:rPr>
        <w:t xml:space="preserve">Biography: </w:t>
      </w:r>
    </w:p>
    <w:p w14:paraId="7BF2835C" w14:textId="0CB00B7B" w:rsidR="00323287" w:rsidRPr="00243B6F" w:rsidRDefault="00323287" w:rsidP="00323287">
      <w:pPr>
        <w:spacing w:before="100" w:beforeAutospacing="1" w:after="100" w:afterAutospacing="1"/>
      </w:pPr>
    </w:p>
    <w:p w14:paraId="7BF2835D" w14:textId="6CA4793C" w:rsidR="00323287" w:rsidRPr="00243B6F" w:rsidRDefault="00323287" w:rsidP="00323287">
      <w:pPr>
        <w:spacing w:before="100" w:beforeAutospacing="1" w:after="100" w:afterAutospacing="1"/>
      </w:pPr>
      <w:r w:rsidRPr="00243B6F">
        <w:rPr>
          <w:b/>
        </w:rPr>
        <w:t>Other items:</w:t>
      </w:r>
    </w:p>
    <w:p w14:paraId="7BF2835E" w14:textId="77777777" w:rsidR="00323287" w:rsidRPr="00243B6F" w:rsidRDefault="00323287">
      <w:r w:rsidRPr="00243B6F">
        <w:rPr>
          <w:b/>
        </w:rPr>
        <w:t>Contact Information:</w:t>
      </w:r>
      <w:r w:rsidR="008E0519">
        <w:rPr>
          <w:b/>
        </w:rPr>
        <w:t xml:space="preserve"> </w:t>
      </w:r>
    </w:p>
    <w:p w14:paraId="7BF2835F" w14:textId="7CCBEFD9" w:rsidR="00323287" w:rsidRPr="00243B6F" w:rsidRDefault="00323287">
      <w:pPr>
        <w:rPr>
          <w:sz w:val="22"/>
          <w:szCs w:val="22"/>
        </w:rPr>
      </w:pPr>
      <w:r w:rsidRPr="00243B6F">
        <w:rPr>
          <w:sz w:val="22"/>
          <w:szCs w:val="22"/>
        </w:rPr>
        <w:t xml:space="preserve">Email: </w:t>
      </w:r>
    </w:p>
    <w:p w14:paraId="7BF28361" w14:textId="48C51BD8" w:rsidR="00323287" w:rsidRPr="00243B6F" w:rsidRDefault="00323287">
      <w:pPr>
        <w:rPr>
          <w:sz w:val="22"/>
          <w:szCs w:val="22"/>
        </w:rPr>
      </w:pPr>
      <w:r w:rsidRPr="00243B6F">
        <w:rPr>
          <w:sz w:val="22"/>
          <w:szCs w:val="22"/>
        </w:rPr>
        <w:t xml:space="preserve">Cell: </w:t>
      </w:r>
    </w:p>
    <w:p w14:paraId="7BF28362" w14:textId="4CCA164B" w:rsidR="00323287" w:rsidRPr="00243B6F" w:rsidRDefault="00323287">
      <w:pPr>
        <w:rPr>
          <w:sz w:val="22"/>
          <w:szCs w:val="22"/>
        </w:rPr>
      </w:pPr>
      <w:r w:rsidRPr="00243B6F">
        <w:rPr>
          <w:sz w:val="22"/>
          <w:szCs w:val="22"/>
        </w:rPr>
        <w:t xml:space="preserve">Website: </w:t>
      </w:r>
    </w:p>
    <w:p w14:paraId="7BF28363" w14:textId="7FC61981" w:rsidR="00323287" w:rsidRPr="00243B6F" w:rsidRDefault="00323287">
      <w:pPr>
        <w:rPr>
          <w:sz w:val="22"/>
          <w:szCs w:val="22"/>
        </w:rPr>
      </w:pPr>
      <w:r w:rsidRPr="00243B6F">
        <w:rPr>
          <w:sz w:val="22"/>
          <w:szCs w:val="22"/>
        </w:rPr>
        <w:t xml:space="preserve">Facebook: </w:t>
      </w:r>
    </w:p>
    <w:p w14:paraId="7BF28364" w14:textId="6DCD5708" w:rsidR="00323287" w:rsidRDefault="00323287">
      <w:pPr>
        <w:rPr>
          <w:sz w:val="22"/>
          <w:szCs w:val="22"/>
        </w:rPr>
      </w:pPr>
      <w:r w:rsidRPr="00243B6F">
        <w:rPr>
          <w:sz w:val="22"/>
          <w:szCs w:val="22"/>
        </w:rPr>
        <w:t xml:space="preserve">Twitter: </w:t>
      </w:r>
    </w:p>
    <w:p w14:paraId="714CA918" w14:textId="539F0FA5" w:rsidR="00A15192" w:rsidRDefault="00A15192">
      <w:pPr>
        <w:rPr>
          <w:sz w:val="22"/>
          <w:szCs w:val="22"/>
        </w:rPr>
      </w:pPr>
      <w:r>
        <w:rPr>
          <w:sz w:val="22"/>
          <w:szCs w:val="22"/>
        </w:rPr>
        <w:t xml:space="preserve">YouTube: </w:t>
      </w:r>
    </w:p>
    <w:p w14:paraId="54FD3CC8" w14:textId="6697D08B" w:rsidR="00A15192" w:rsidRPr="00243B6F" w:rsidRDefault="00A15192">
      <w:pPr>
        <w:rPr>
          <w:sz w:val="22"/>
          <w:szCs w:val="22"/>
        </w:rPr>
      </w:pPr>
      <w:r>
        <w:rPr>
          <w:sz w:val="22"/>
          <w:szCs w:val="22"/>
        </w:rPr>
        <w:t xml:space="preserve">Podcast: </w:t>
      </w:r>
    </w:p>
    <w:p w14:paraId="7BF28365" w14:textId="7990C0C5" w:rsidR="00323287" w:rsidRPr="00243B6F" w:rsidRDefault="00323287">
      <w:pPr>
        <w:rPr>
          <w:sz w:val="22"/>
          <w:szCs w:val="22"/>
        </w:rPr>
      </w:pPr>
      <w:r w:rsidRPr="00243B6F">
        <w:rPr>
          <w:sz w:val="22"/>
          <w:szCs w:val="22"/>
        </w:rPr>
        <w:t xml:space="preserve">LinkedIn: </w:t>
      </w:r>
    </w:p>
    <w:sectPr w:rsidR="00323287" w:rsidRPr="00243B6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2558B"/>
    <w:multiLevelType w:val="hybridMultilevel"/>
    <w:tmpl w:val="11BA59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37462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MzA1sTQxMjAwsjRR0lEKTi0uzszPAykwrAUAgDD9xywAAAA="/>
  </w:docVars>
  <w:rsids>
    <w:rsidRoot w:val="00323287"/>
    <w:rsid w:val="001937AA"/>
    <w:rsid w:val="001B47EC"/>
    <w:rsid w:val="00243B6F"/>
    <w:rsid w:val="00323287"/>
    <w:rsid w:val="00371731"/>
    <w:rsid w:val="003B16E8"/>
    <w:rsid w:val="003F70A1"/>
    <w:rsid w:val="004E7C99"/>
    <w:rsid w:val="008E0519"/>
    <w:rsid w:val="008F5955"/>
    <w:rsid w:val="00A15192"/>
    <w:rsid w:val="00BD6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28350"/>
  <w15:chartTrackingRefBased/>
  <w15:docId w15:val="{AACA4230-1A97-4FA7-9C2C-8629607E5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287"/>
    <w:pPr>
      <w:spacing w:after="0" w:line="240" w:lineRule="auto"/>
    </w:pPr>
    <w:rPr>
      <w:rFonts w:ascii="Times New Roman" w:hAnsi="Times New Roman" w:cs="Times New Roman"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2328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2328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C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C99"/>
    <w:rPr>
      <w:rFonts w:ascii="Segoe UI" w:hAnsi="Segoe UI" w:cs="Segoe UI"/>
      <w:sz w:val="18"/>
      <w:szCs w:val="18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</Words>
  <Characters>334</Characters>
  <Application>Microsoft Office Word</Application>
  <DocSecurity>0</DocSecurity>
  <Lines>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Parnell</dc:creator>
  <cp:keywords/>
  <dc:description/>
  <cp:lastModifiedBy>Charlene Bearden</cp:lastModifiedBy>
  <cp:revision>2</cp:revision>
  <cp:lastPrinted>2020-07-08T21:26:00Z</cp:lastPrinted>
  <dcterms:created xsi:type="dcterms:W3CDTF">2023-07-26T15:57:00Z</dcterms:created>
  <dcterms:modified xsi:type="dcterms:W3CDTF">2023-07-26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ecdb6e40c1ecd4bb7c6fa7ec3faab4a1bef928cb11ac6413470a22159d82f3</vt:lpwstr>
  </property>
</Properties>
</file>